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1212" w14:textId="326ACC42" w:rsidR="00B245FD" w:rsidRPr="00F55283" w:rsidRDefault="00B245FD" w:rsidP="00B245FD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b/>
          <w:szCs w:val="24"/>
        </w:rPr>
      </w:pPr>
      <w:r w:rsidRPr="00F55283">
        <w:rPr>
          <w:rFonts w:ascii="Times New Roman" w:hAnsi="Times New Roman"/>
          <w:b/>
          <w:bCs/>
          <w:color w:val="000000"/>
          <w:szCs w:val="24"/>
        </w:rPr>
        <w:t>Project team demographics</w:t>
      </w:r>
      <w:r>
        <w:rPr>
          <w:rFonts w:ascii="Times New Roman" w:hAnsi="Times New Roman"/>
          <w:b/>
          <w:bCs/>
          <w:color w:val="000000"/>
          <w:szCs w:val="24"/>
        </w:rPr>
        <w:t xml:space="preserve"> </w:t>
      </w:r>
    </w:p>
    <w:p w14:paraId="213CE261" w14:textId="77777777" w:rsidR="00B245FD" w:rsidRPr="00F55283" w:rsidRDefault="00B245FD" w:rsidP="00B245FD">
      <w:pPr>
        <w:pStyle w:val="ListParagraph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Cs w:val="24"/>
        </w:rPr>
      </w:pPr>
      <w:r w:rsidRPr="00F55283">
        <w:rPr>
          <w:rFonts w:ascii="Times New Roman" w:hAnsi="Times New Roman"/>
          <w:color w:val="000000"/>
          <w:szCs w:val="24"/>
        </w:rPr>
        <w:t xml:space="preserve">Project lead/principal investigator </w:t>
      </w:r>
    </w:p>
    <w:p w14:paraId="37C572AA" w14:textId="77777777" w:rsidR="00B245FD" w:rsidRPr="00F55283" w:rsidRDefault="00B245FD" w:rsidP="00B245FD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Cs w:val="24"/>
        </w:rPr>
      </w:pPr>
      <w:r w:rsidRPr="00F55283">
        <w:rPr>
          <w:rFonts w:ascii="Times New Roman" w:hAnsi="Times New Roman"/>
          <w:color w:val="000000"/>
          <w:szCs w:val="24"/>
        </w:rPr>
        <w:t>Name</w:t>
      </w:r>
    </w:p>
    <w:p w14:paraId="2CCCABEA" w14:textId="77777777" w:rsidR="00B245FD" w:rsidRPr="00F55283" w:rsidRDefault="00B245FD" w:rsidP="00B245FD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Cs w:val="24"/>
        </w:rPr>
      </w:pPr>
      <w:r w:rsidRPr="00F55283">
        <w:rPr>
          <w:rFonts w:ascii="Times New Roman" w:hAnsi="Times New Roman"/>
          <w:color w:val="000000"/>
          <w:szCs w:val="24"/>
        </w:rPr>
        <w:t>Organization</w:t>
      </w:r>
    </w:p>
    <w:p w14:paraId="42EC06C6" w14:textId="77777777" w:rsidR="00B245FD" w:rsidRPr="00F55283" w:rsidRDefault="00B245FD" w:rsidP="00B245FD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Cs w:val="24"/>
        </w:rPr>
      </w:pPr>
      <w:r w:rsidRPr="00F55283">
        <w:rPr>
          <w:rFonts w:ascii="Times New Roman" w:hAnsi="Times New Roman"/>
          <w:color w:val="000000"/>
          <w:szCs w:val="24"/>
        </w:rPr>
        <w:t>Position/Title</w:t>
      </w:r>
    </w:p>
    <w:p w14:paraId="73CCC0CE" w14:textId="77777777" w:rsidR="00B245FD" w:rsidRPr="00F55283" w:rsidRDefault="00B245FD" w:rsidP="00B245FD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Cs w:val="24"/>
        </w:rPr>
      </w:pPr>
      <w:r w:rsidRPr="00F55283">
        <w:rPr>
          <w:rFonts w:ascii="Times New Roman" w:hAnsi="Times New Roman"/>
          <w:color w:val="000000"/>
          <w:szCs w:val="24"/>
        </w:rPr>
        <w:t>Credentials</w:t>
      </w:r>
    </w:p>
    <w:p w14:paraId="110D87BD" w14:textId="77777777" w:rsidR="00B245FD" w:rsidRPr="00F55283" w:rsidRDefault="00B245FD" w:rsidP="00B245FD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Cs w:val="24"/>
        </w:rPr>
      </w:pPr>
      <w:r w:rsidRPr="00F55283">
        <w:rPr>
          <w:rFonts w:ascii="Times New Roman" w:hAnsi="Times New Roman"/>
          <w:color w:val="000000"/>
          <w:szCs w:val="24"/>
        </w:rPr>
        <w:t>Email</w:t>
      </w:r>
    </w:p>
    <w:p w14:paraId="4F1D1C86" w14:textId="77777777" w:rsidR="00B245FD" w:rsidRPr="00F55283" w:rsidRDefault="00B245FD" w:rsidP="00B245FD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Cs w:val="24"/>
        </w:rPr>
      </w:pPr>
      <w:r w:rsidRPr="00F55283">
        <w:rPr>
          <w:rFonts w:ascii="Times New Roman" w:hAnsi="Times New Roman"/>
          <w:color w:val="000000"/>
          <w:szCs w:val="24"/>
        </w:rPr>
        <w:t>Telephone</w:t>
      </w:r>
    </w:p>
    <w:p w14:paraId="2ADC29BB" w14:textId="77777777" w:rsidR="00B245FD" w:rsidRPr="00F55283" w:rsidRDefault="00B245FD" w:rsidP="00B245FD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Cs w:val="24"/>
        </w:rPr>
      </w:pPr>
      <w:r w:rsidRPr="00F55283">
        <w:rPr>
          <w:rFonts w:ascii="Times New Roman" w:hAnsi="Times New Roman"/>
          <w:color w:val="000000"/>
          <w:szCs w:val="24"/>
        </w:rPr>
        <w:t>Educational background</w:t>
      </w:r>
    </w:p>
    <w:p w14:paraId="5B39B7BC" w14:textId="77777777" w:rsidR="00B245FD" w:rsidRPr="00F55283" w:rsidRDefault="00B245FD" w:rsidP="00B245FD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Cs w:val="24"/>
        </w:rPr>
      </w:pPr>
      <w:r w:rsidRPr="00F55283">
        <w:rPr>
          <w:rFonts w:ascii="Times New Roman" w:hAnsi="Times New Roman"/>
          <w:color w:val="000000"/>
          <w:szCs w:val="24"/>
        </w:rPr>
        <w:t>Relevant experience to support this work</w:t>
      </w:r>
    </w:p>
    <w:p w14:paraId="504A881B" w14:textId="77777777" w:rsidR="00B245FD" w:rsidRPr="00F55283" w:rsidRDefault="00B245FD" w:rsidP="00B245F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Cs w:val="24"/>
        </w:rPr>
      </w:pPr>
      <w:r w:rsidRPr="00F55283">
        <w:rPr>
          <w:rFonts w:ascii="Times New Roman" w:hAnsi="Times New Roman"/>
          <w:color w:val="000000"/>
          <w:szCs w:val="24"/>
        </w:rPr>
        <w:t>Please list other project team members and include the following for each:</w:t>
      </w:r>
    </w:p>
    <w:p w14:paraId="5654415C" w14:textId="77777777" w:rsidR="00B245FD" w:rsidRPr="00F55283" w:rsidRDefault="00B245FD" w:rsidP="00B245FD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Cs w:val="24"/>
        </w:rPr>
      </w:pPr>
      <w:r w:rsidRPr="00F55283">
        <w:rPr>
          <w:rFonts w:ascii="Times New Roman" w:hAnsi="Times New Roman"/>
          <w:color w:val="000000"/>
          <w:szCs w:val="24"/>
        </w:rPr>
        <w:t>Name</w:t>
      </w:r>
    </w:p>
    <w:p w14:paraId="795C402F" w14:textId="77777777" w:rsidR="00B245FD" w:rsidRPr="00F55283" w:rsidRDefault="00B245FD" w:rsidP="00B245FD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Cs w:val="24"/>
        </w:rPr>
      </w:pPr>
      <w:r w:rsidRPr="00F55283">
        <w:rPr>
          <w:rFonts w:ascii="Times New Roman" w:hAnsi="Times New Roman"/>
          <w:color w:val="000000"/>
          <w:szCs w:val="24"/>
        </w:rPr>
        <w:t>Organization</w:t>
      </w:r>
    </w:p>
    <w:p w14:paraId="63173C24" w14:textId="77777777" w:rsidR="00B245FD" w:rsidRPr="00F55283" w:rsidRDefault="00B245FD" w:rsidP="00B245FD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Cs w:val="24"/>
        </w:rPr>
      </w:pPr>
      <w:r w:rsidRPr="00F55283">
        <w:rPr>
          <w:rFonts w:ascii="Times New Roman" w:hAnsi="Times New Roman"/>
          <w:color w:val="000000"/>
          <w:szCs w:val="24"/>
        </w:rPr>
        <w:t>Position/title</w:t>
      </w:r>
    </w:p>
    <w:p w14:paraId="0D6B0EAB" w14:textId="77777777" w:rsidR="00B245FD" w:rsidRPr="00F55283" w:rsidRDefault="00B245FD" w:rsidP="00B245FD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Cs w:val="24"/>
        </w:rPr>
      </w:pPr>
      <w:r w:rsidRPr="00F55283">
        <w:rPr>
          <w:rFonts w:ascii="Times New Roman" w:hAnsi="Times New Roman"/>
          <w:color w:val="000000"/>
          <w:szCs w:val="24"/>
        </w:rPr>
        <w:t>Credentials</w:t>
      </w:r>
    </w:p>
    <w:p w14:paraId="5F1E6493" w14:textId="77777777" w:rsidR="00B245FD" w:rsidRPr="00F55283" w:rsidRDefault="00B245FD" w:rsidP="00B245FD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Cs w:val="24"/>
        </w:rPr>
      </w:pPr>
      <w:r w:rsidRPr="00F55283">
        <w:rPr>
          <w:rFonts w:ascii="Times New Roman" w:hAnsi="Times New Roman"/>
          <w:color w:val="000000"/>
          <w:szCs w:val="24"/>
        </w:rPr>
        <w:t>Email</w:t>
      </w:r>
    </w:p>
    <w:p w14:paraId="2C054CEC" w14:textId="77777777" w:rsidR="00B245FD" w:rsidRPr="00F55283" w:rsidRDefault="00B245FD" w:rsidP="00B245FD">
      <w:pPr>
        <w:pStyle w:val="ListParagraph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/>
          <w:color w:val="000000"/>
          <w:szCs w:val="24"/>
        </w:rPr>
      </w:pPr>
      <w:r w:rsidRPr="00F55283">
        <w:rPr>
          <w:rFonts w:ascii="Times New Roman" w:hAnsi="Times New Roman"/>
          <w:color w:val="000000"/>
          <w:szCs w:val="24"/>
        </w:rPr>
        <w:t xml:space="preserve">Please list collaborative partnership details, if any. </w:t>
      </w:r>
    </w:p>
    <w:p w14:paraId="6264B454" w14:textId="77777777" w:rsidR="00B245FD" w:rsidRPr="003800DC" w:rsidRDefault="00B245FD" w:rsidP="00B245FD">
      <w:pPr>
        <w:rPr>
          <w:rFonts w:ascii="Times New Roman" w:hAnsi="Times New Roman"/>
          <w:i/>
          <w:iCs/>
          <w:szCs w:val="24"/>
        </w:rPr>
      </w:pPr>
    </w:p>
    <w:p w14:paraId="4C66D601" w14:textId="77777777" w:rsidR="00B245FD" w:rsidRPr="00F55283" w:rsidRDefault="00B245FD" w:rsidP="00B245FD">
      <w:pPr>
        <w:rPr>
          <w:rFonts w:ascii="Times New Roman" w:hAnsi="Times New Roman"/>
          <w:szCs w:val="24"/>
        </w:rPr>
      </w:pPr>
    </w:p>
    <w:p w14:paraId="202CB5E3" w14:textId="77777777" w:rsidR="00B245FD" w:rsidRPr="00F47ACA" w:rsidRDefault="00B245FD" w:rsidP="00B245FD">
      <w:pPr>
        <w:rPr>
          <w:rFonts w:ascii="Times New Roman" w:hAnsi="Times New Roman"/>
          <w:b/>
          <w:bCs/>
          <w:szCs w:val="24"/>
        </w:rPr>
      </w:pPr>
      <w:bookmarkStart w:id="0" w:name="_GoBack"/>
      <w:bookmarkEnd w:id="0"/>
      <w:r>
        <w:rPr>
          <w:rFonts w:ascii="Times New Roman" w:hAnsi="Times New Roman"/>
          <w:b/>
          <w:bCs/>
          <w:szCs w:val="24"/>
        </w:rPr>
        <w:t>NOTE:</w:t>
      </w:r>
    </w:p>
    <w:p w14:paraId="6E4A90EA" w14:textId="77777777" w:rsidR="00B245FD" w:rsidRPr="00F55283" w:rsidRDefault="00B245FD" w:rsidP="00B245FD">
      <w:pPr>
        <w:ind w:left="720"/>
        <w:rPr>
          <w:rFonts w:ascii="Times New Roman" w:hAnsi="Times New Roman"/>
          <w:szCs w:val="24"/>
        </w:rPr>
      </w:pPr>
      <w:r w:rsidRPr="00F55283">
        <w:rPr>
          <w:rFonts w:ascii="Times New Roman" w:hAnsi="Times New Roman"/>
          <w:szCs w:val="24"/>
        </w:rPr>
        <w:t>IRB approval is not required unless the proposal focuses on human subject research, in which case determination of IRB involvement must be sought from the applicant's Ethics Review Board</w:t>
      </w:r>
      <w:r>
        <w:rPr>
          <w:rFonts w:ascii="Times New Roman" w:hAnsi="Times New Roman"/>
          <w:szCs w:val="24"/>
        </w:rPr>
        <w:t xml:space="preserve"> and should be mentioned here.</w:t>
      </w:r>
    </w:p>
    <w:p w14:paraId="40DB2CD4" w14:textId="77777777" w:rsidR="00B325DC" w:rsidRDefault="00B245FD"/>
    <w:sectPr w:rsidR="00B325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honar Bangla">
    <w:charset w:val="00"/>
    <w:family w:val="roman"/>
    <w:pitch w:val="variable"/>
    <w:sig w:usb0="0001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467829"/>
    <w:multiLevelType w:val="multilevel"/>
    <w:tmpl w:val="1A0A522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BB1351A"/>
    <w:multiLevelType w:val="multilevel"/>
    <w:tmpl w:val="8C8EBD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LawsDSyNDIxNTVR0lEKTi0uzszPAykwrAUAcX7Y1SwAAAA="/>
  </w:docVars>
  <w:rsids>
    <w:rsidRoot w:val="00B245FD"/>
    <w:rsid w:val="0005543F"/>
    <w:rsid w:val="000F1EE7"/>
    <w:rsid w:val="00A1453C"/>
    <w:rsid w:val="00B245FD"/>
    <w:rsid w:val="00C77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F9E9A"/>
  <w15:chartTrackingRefBased/>
  <w15:docId w15:val="{8DDAF92B-88FA-4979-B429-B6475345D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5FD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45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45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FD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CN Theme">
      <a:dk1>
        <a:sysClr val="windowText" lastClr="000000"/>
      </a:dk1>
      <a:lt1>
        <a:sysClr val="window" lastClr="FFFFFF"/>
      </a:lt1>
      <a:dk2>
        <a:srgbClr val="F3E6DE"/>
      </a:dk2>
      <a:lt2>
        <a:srgbClr val="E7E6E6"/>
      </a:lt2>
      <a:accent1>
        <a:srgbClr val="250C2A"/>
      </a:accent1>
      <a:accent2>
        <a:srgbClr val="7FC1A4"/>
      </a:accent2>
      <a:accent3>
        <a:srgbClr val="A9775D"/>
      </a:accent3>
      <a:accent4>
        <a:srgbClr val="CCCDCD"/>
      </a:accent4>
      <a:accent5>
        <a:srgbClr val="6A4672"/>
      </a:accent5>
      <a:accent6>
        <a:srgbClr val="C5E4D6"/>
      </a:accent6>
      <a:hlink>
        <a:srgbClr val="250C2A"/>
      </a:hlink>
      <a:folHlink>
        <a:srgbClr val="6A4672"/>
      </a:folHlink>
    </a:clrScheme>
    <a:fontScheme name="OCN Font Theme">
      <a:majorFont>
        <a:latin typeface="Shonar Bangl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9</Words>
  <Characters>508</Characters>
  <Application>Microsoft Office Word</Application>
  <DocSecurity>0</DocSecurity>
  <Lines>4</Lines>
  <Paragraphs>1</Paragraphs>
  <ScaleCrop>false</ScaleCrop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enthal, Dawne</dc:creator>
  <cp:keywords/>
  <dc:description/>
  <cp:lastModifiedBy>Schoenthal, Dawne</cp:lastModifiedBy>
  <cp:revision>1</cp:revision>
  <dcterms:created xsi:type="dcterms:W3CDTF">2023-03-13T15:11:00Z</dcterms:created>
  <dcterms:modified xsi:type="dcterms:W3CDTF">2023-03-13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01f626-0c34-455a-9c4f-c0a6c6c26c4c</vt:lpwstr>
  </property>
</Properties>
</file>